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305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benzyl alcohol, ISOBORNEOL, coumarin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lcoh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0-51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859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057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1580 mg/kg masy ciała)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1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ourmand. Wanilia. Kwiat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80 mg/kg masy ciała Animal: mouse, Guideline: OECD Guideline 401 (Acute Oral Toxicity), 95% CL: 1410 - 17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, Guideline: EPA OTS 798.1100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178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masy ciała Animal: rat, Animal sex: female, Guideline: OECD Guideline 420 (Acute Oral Toxicity - Fixed Dose Method), Guideline: EU Method B.1 bis (Acute Oral Toxicity - Fixed Dose Procedure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400 mg/kg masy ciała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305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4,851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60 mg/l Test organisms (species): Pimephales promela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70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00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6,828 mg/l Test organisms (species): other: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8,897 mg/l Test organisms (species): other: Duration: '30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6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305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lcohol (100-51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alcohol ; 4-tert-butylcyclohex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benzyl alcohol, ISOBORNEOL, coumarin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6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6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305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305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6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47DD82-A469-4A65-B145-081D8CBBE178}"/>
</file>

<file path=customXml/itemProps3.xml><?xml version="1.0" encoding="utf-8"?>
<ds:datastoreItem xmlns:ds="http://schemas.openxmlformats.org/officeDocument/2006/customXml" ds:itemID="{AFB436F3-B82F-47D6-98C6-73007B6C7D1A}"/>
</file>

<file path=customXml/itemProps4.xml><?xml version="1.0" encoding="utf-8"?>
<ds:datastoreItem xmlns:ds="http://schemas.openxmlformats.org/officeDocument/2006/customXml" ds:itemID="{6F7934D9-6F4C-41BC-A96F-DD3AA307EB6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